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y Barta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rta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8 S. William St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y.barta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5283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eliese Barta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eline Barta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0/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owen Barta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2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